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0186EE62" w:rsidR="00632D41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REER BACKGR</w:t>
      </w:r>
      <w:r w:rsidR="008E07B8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U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</w:t>
      </w:r>
      <w:proofErr w:type="gramEnd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</w:t>
      </w:r>
      <w:proofErr w:type="gramEnd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69D7E157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</w:t>
      </w:r>
      <w:proofErr w:type="gramEnd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task }}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endfor </w:t>
      </w: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 endfor %}</w:t>
      </w:r>
    </w:p>
    <w:p w14:paraId="656C4D4B" w14:textId="06BC7F5E" w:rsidR="002331A9" w:rsidRPr="00C662BF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5E738EB9" w14:textId="77777777" w:rsidR="00A530A1" w:rsidRPr="00C662BF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28" w14:textId="6296AB8D" w:rsidR="009027DD" w:rsidRPr="00C662BF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COMPENSATION </w:t>
      </w:r>
      <w:r w:rsidR="0067748F"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PAC</w:t>
      </w: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KAGES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56A6D4AB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LT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PJ/ETC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</w:p>
    <w:p w14:paraId="4B4BE94E" w14:textId="59153434" w:rsidR="00B2548A" w:rsidRPr="004E5927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Vari</w:t>
      </w:r>
      <w:r w:rsidR="00E2339E">
        <w:rPr>
          <w:rFonts w:ascii="Century Gothic" w:eastAsia="Century Gothic" w:hAnsi="Century Gothic" w:cs="Century Gothic"/>
          <w:sz w:val="22"/>
          <w:szCs w:val="22"/>
        </w:rPr>
        <w:t>abl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E2339E">
        <w:rPr>
          <w:rFonts w:ascii="Century Gothic" w:eastAsia="Century Gothic" w:hAnsi="Century Gothic" w:cs="Century Gothic"/>
          <w:sz w:val="22"/>
          <w:szCs w:val="22"/>
        </w:rPr>
        <w:t>Wag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01250208" w:rsidR="00B2548A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Voucher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48B41C37" w:rsidR="00C85281" w:rsidRP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ood Voucher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07132CEB" w:rsidR="00B2548A" w:rsidRPr="004E5927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6960C2">
      <w:pPr>
        <w:tabs>
          <w:tab w:val="left" w:pos="3969"/>
        </w:tabs>
        <w:spacing w:line="276" w:lineRule="auto"/>
        <w:ind w:left="3884" w:firstLine="85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D4215D2" w14:textId="1998294F" w:rsidR="00B2548A" w:rsidRPr="006960C2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  <w:r w:rsidR="006960C2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6960C2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B129156" w:rsidR="00C85281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</w:t>
      </w:r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</w:t>
      </w:r>
      <w:r w:rsidR="00E2339E">
        <w:rPr>
          <w:rFonts w:ascii="Century Gothic" w:eastAsia="Century Gothic" w:hAnsi="Century Gothic" w:cs="Century Gothic"/>
          <w:sz w:val="22"/>
          <w:szCs w:val="22"/>
        </w:rPr>
        <w:t>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7F6B1E95" w:rsid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Insurance</w:t>
      </w:r>
      <w:proofErr w:type="spellEnd"/>
      <w:r w:rsidR="00C85281"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DEBFAE" w:rsidR="00C85281" w:rsidRPr="004E5927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4E5927">
        <w:rPr>
          <w:rFonts w:ascii="Century Gothic" w:eastAsia="Century Gothic" w:hAnsi="Century Gothic" w:cs="Century Gothic"/>
          <w:sz w:val="22"/>
          <w:szCs w:val="22"/>
        </w:rPr>
        <w:t>Ot</w:t>
      </w:r>
      <w:r w:rsidR="00E2339E">
        <w:rPr>
          <w:rFonts w:ascii="Century Gothic" w:eastAsia="Century Gothic" w:hAnsi="Century Gothic" w:cs="Century Gothic"/>
          <w:sz w:val="22"/>
          <w:szCs w:val="22"/>
        </w:rPr>
        <w:t>her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s</w:t>
      </w:r>
      <w:proofErr w:type="spellEnd"/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0778A2C9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B375A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São Paulo, </w:t>
      </w:r>
      <w:proofErr w:type="gram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report</w:t>
      </w:r>
      <w:proofErr w:type="gram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_date</w:t>
      </w:r>
      <w:proofErr w:type="spell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4B5623C" w14:textId="456D8C66" w:rsidR="009027DD" w:rsidRPr="004B375A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75406" w14:textId="77777777" w:rsidR="000F29C0" w:rsidRPr="0027593A" w:rsidRDefault="000F29C0">
      <w:r w:rsidRPr="0027593A">
        <w:separator/>
      </w:r>
    </w:p>
  </w:endnote>
  <w:endnote w:type="continuationSeparator" w:id="0">
    <w:p w14:paraId="209A617B" w14:textId="77777777" w:rsidR="000F29C0" w:rsidRPr="0027593A" w:rsidRDefault="000F29C0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13CD20FE-6621-0A4B-A219-182DD0E27E43}"/>
    <w:embedBold r:id="rId2" w:fontKey="{EBDE9F83-60C1-1D43-8FF4-494FE97F3E41}"/>
    <w:embedItalic r:id="rId3" w:fontKey="{FD0AC24B-65D0-0A4B-B5CC-922BB963D363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30CCD0E-69FF-E045-A6ED-00995E138224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C1A44F44-4A45-FF4B-9391-60BFA237F29A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66F0AD5E-7D80-9D45-A5D0-431E6E763CCB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5B8FBAA1-D5DA-754B-9C52-208D5846041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6D5DBD50-C317-F74C-AC67-1589918DDEE5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552D6CF7-1856-AB4F-91EA-CE8FDB6C8A33}"/>
    <w:embedItalic r:id="rId13" w:fontKey="{9D85FF84-DD88-594A-9C8D-0DF4012C5818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7209892E-75FC-2348-BFDA-52EFB8262D7B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5E4A52B5-25BD-8A48-A336-0D599AA8416D}"/>
    <w:embedBold r:id="rId16" w:fontKey="{4F8D8D96-A446-F143-95B2-AD8A1F52E74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23F1E0C1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</w:t>
    </w:r>
    <w:r w:rsidR="00922699">
      <w:rPr>
        <w:rFonts w:ascii="Century Gothic" w:eastAsia="Century Gothic" w:hAnsi="Century Gothic" w:cs="Century Gothic"/>
        <w:sz w:val="16"/>
        <w:szCs w:val="16"/>
      </w:rPr>
      <w:t>th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922699">
      <w:rPr>
        <w:rFonts w:ascii="Century Gothic" w:eastAsia="Century Gothic" w:hAnsi="Century Gothic" w:cs="Century Gothic"/>
        <w:sz w:val="16"/>
        <w:szCs w:val="16"/>
      </w:rPr>
      <w:t>floor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17AAD93E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>P</w:t>
    </w:r>
    <w:r w:rsidR="00922699">
      <w:rPr>
        <w:rFonts w:ascii="Century Gothic" w:eastAsia="Century Gothic" w:hAnsi="Century Gothic" w:cs="Century Gothic"/>
        <w:sz w:val="16"/>
        <w:szCs w:val="16"/>
      </w:rPr>
      <w:t>a</w:t>
    </w:r>
    <w:r w:rsidRPr="00EB1E5E">
      <w:rPr>
        <w:rFonts w:ascii="Century Gothic" w:eastAsia="Century Gothic" w:hAnsi="Century Gothic" w:cs="Century Gothic"/>
        <w:sz w:val="16"/>
        <w:szCs w:val="16"/>
      </w:rPr>
      <w:t>g</w:t>
    </w:r>
    <w:r w:rsidR="00922699">
      <w:rPr>
        <w:rFonts w:ascii="Century Gothic" w:eastAsia="Century Gothic" w:hAnsi="Century Gothic" w:cs="Century Gothic"/>
        <w:sz w:val="16"/>
        <w:szCs w:val="16"/>
      </w:rPr>
      <w:t>e</w:t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="00922699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FBD34" w14:textId="77777777" w:rsidR="000F29C0" w:rsidRPr="0027593A" w:rsidRDefault="000F29C0">
      <w:r w:rsidRPr="0027593A">
        <w:separator/>
      </w:r>
    </w:p>
  </w:footnote>
  <w:footnote w:type="continuationSeparator" w:id="0">
    <w:p w14:paraId="76B7F0DD" w14:textId="77777777" w:rsidR="000F29C0" w:rsidRPr="0027593A" w:rsidRDefault="000F29C0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56D83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29C0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50DB1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B375A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E07B8"/>
    <w:rsid w:val="008F33E3"/>
    <w:rsid w:val="008F4AEE"/>
    <w:rsid w:val="008F6E91"/>
    <w:rsid w:val="008F7F57"/>
    <w:rsid w:val="00900A7C"/>
    <w:rsid w:val="009027DD"/>
    <w:rsid w:val="009036B0"/>
    <w:rsid w:val="00903B02"/>
    <w:rsid w:val="009125F0"/>
    <w:rsid w:val="00915A5E"/>
    <w:rsid w:val="0092072F"/>
    <w:rsid w:val="00922699"/>
    <w:rsid w:val="00925AEC"/>
    <w:rsid w:val="00932E16"/>
    <w:rsid w:val="00933BC2"/>
    <w:rsid w:val="00940DE8"/>
    <w:rsid w:val="00943A73"/>
    <w:rsid w:val="009528F1"/>
    <w:rsid w:val="00982779"/>
    <w:rsid w:val="009871DE"/>
    <w:rsid w:val="009873EF"/>
    <w:rsid w:val="00987761"/>
    <w:rsid w:val="0099069F"/>
    <w:rsid w:val="009925D2"/>
    <w:rsid w:val="00995544"/>
    <w:rsid w:val="009B27EA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662BF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0</cp:revision>
  <cp:lastPrinted>2024-11-22T20:40:00Z</cp:lastPrinted>
  <dcterms:created xsi:type="dcterms:W3CDTF">2025-06-16T11:56:00Z</dcterms:created>
  <dcterms:modified xsi:type="dcterms:W3CDTF">2025-06-17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